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C85B6" w14:textId="11FBD041" w:rsidR="000B1231" w:rsidRPr="00EB68F2" w:rsidRDefault="000B1231" w:rsidP="00EB68F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B68F2">
        <w:rPr>
          <w:rFonts w:ascii="Times New Roman" w:hAnsi="Times New Roman" w:cs="Times New Roman"/>
          <w:b/>
          <w:bCs/>
          <w:sz w:val="28"/>
          <w:szCs w:val="28"/>
        </w:rPr>
        <w:t>Organizing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64D57" w:rsidRPr="00800C6F" w14:paraId="38BA285B" w14:textId="77777777" w:rsidTr="002B193C">
        <w:tc>
          <w:tcPr>
            <w:tcW w:w="2689" w:type="dxa"/>
            <w:vAlign w:val="center"/>
          </w:tcPr>
          <w:p w14:paraId="0A5913D8" w14:textId="72162F5E" w:rsidR="00B64D57" w:rsidRPr="00800C6F" w:rsidRDefault="000B1231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00C6F">
              <w:rPr>
                <w:rFonts w:ascii="Times New Roman" w:hAnsi="Times New Roman" w:cs="Times New Roman"/>
              </w:rPr>
              <w:t>Chief Patron</w:t>
            </w:r>
          </w:p>
        </w:tc>
        <w:tc>
          <w:tcPr>
            <w:tcW w:w="6327" w:type="dxa"/>
          </w:tcPr>
          <w:p w14:paraId="165AE970" w14:textId="23F94B07" w:rsidR="00B64D57" w:rsidRPr="002B193C" w:rsidRDefault="000D50B2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Prof. Prem Kumar Khosla, Chancellor, Shoolini University, India</w:t>
            </w:r>
          </w:p>
        </w:tc>
      </w:tr>
      <w:tr w:rsidR="00B64D57" w:rsidRPr="00800C6F" w14:paraId="65F4C4E2" w14:textId="77777777" w:rsidTr="002B193C">
        <w:tc>
          <w:tcPr>
            <w:tcW w:w="2689" w:type="dxa"/>
            <w:vAlign w:val="center"/>
          </w:tcPr>
          <w:p w14:paraId="58AB0D83" w14:textId="5E559B30" w:rsidR="00B64D57" w:rsidRPr="00800C6F" w:rsidRDefault="006F64AA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00C6F">
              <w:rPr>
                <w:rFonts w:ascii="Times New Roman" w:hAnsi="Times New Roman" w:cs="Times New Roman"/>
              </w:rPr>
              <w:t>Patron(s)</w:t>
            </w:r>
          </w:p>
        </w:tc>
        <w:tc>
          <w:tcPr>
            <w:tcW w:w="6327" w:type="dxa"/>
          </w:tcPr>
          <w:p w14:paraId="5F26698D" w14:textId="234EAE43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Mr. Vishal Anand, Pro Chancellor, Shoolini University, India</w:t>
            </w:r>
          </w:p>
          <w:p w14:paraId="5FAC3677" w14:textId="672091EC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Prof. Atul Khosla, Vice Chancellor, Shoolini University, India</w:t>
            </w:r>
          </w:p>
          <w:p w14:paraId="6CB250D0" w14:textId="12C32086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Mrs. Saroj Khosla, President, </w:t>
            </w:r>
            <w:r w:rsidR="003813A8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Foundation </w:t>
            </w:r>
            <w:r w:rsidR="00090371" w:rsidRPr="002B193C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3813A8" w:rsidRPr="002B193C">
              <w:rPr>
                <w:rFonts w:ascii="Times New Roman" w:hAnsi="Times New Roman" w:cs="Times New Roman"/>
                <w:sz w:val="20"/>
                <w:szCs w:val="20"/>
              </w:rPr>
              <w:t>or Life Sciences &amp; Business Management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090371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Solan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  <w:p w14:paraId="0FD336BF" w14:textId="5C1C28D5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Prof. Ashish Khosla, Director, </w:t>
            </w:r>
            <w:r w:rsidR="00615029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YSAICDS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Shoolini University, India</w:t>
            </w:r>
          </w:p>
          <w:p w14:paraId="35324E5B" w14:textId="139D6C1F" w:rsidR="00B64D57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Prof. </w:t>
            </w:r>
            <w:proofErr w:type="spellStart"/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Ashoo</w:t>
            </w:r>
            <w:proofErr w:type="spellEnd"/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Khosla</w:t>
            </w:r>
            <w:r w:rsidR="00800C6F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Director Innovation</w:t>
            </w:r>
            <w:r w:rsidR="00800C6F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Shoolini University, India</w:t>
            </w:r>
          </w:p>
        </w:tc>
      </w:tr>
      <w:tr w:rsidR="00B64D57" w:rsidRPr="00800C6F" w14:paraId="4B8C7453" w14:textId="77777777" w:rsidTr="002B193C">
        <w:tc>
          <w:tcPr>
            <w:tcW w:w="2689" w:type="dxa"/>
            <w:vAlign w:val="center"/>
          </w:tcPr>
          <w:p w14:paraId="7A320B68" w14:textId="6B007C51" w:rsidR="00B64D57" w:rsidRPr="00800C6F" w:rsidRDefault="006A7787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irperson</w:t>
            </w:r>
          </w:p>
        </w:tc>
        <w:tc>
          <w:tcPr>
            <w:tcW w:w="6327" w:type="dxa"/>
          </w:tcPr>
          <w:p w14:paraId="6CEC97E7" w14:textId="3981ED71" w:rsidR="00B64D57" w:rsidRPr="002B193C" w:rsidRDefault="00F92229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</w:t>
            </w:r>
            <w:r w:rsidR="00050295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. Virender </w:t>
            </w:r>
            <w:proofErr w:type="spellStart"/>
            <w:r w:rsidR="00050295" w:rsidRPr="002B193C">
              <w:rPr>
                <w:rFonts w:ascii="Times New Roman" w:hAnsi="Times New Roman" w:cs="Times New Roman"/>
                <w:sz w:val="20"/>
                <w:szCs w:val="20"/>
              </w:rPr>
              <w:t>Rihani</w:t>
            </w:r>
            <w:proofErr w:type="spellEnd"/>
            <w:r w:rsidR="00050295" w:rsidRPr="002B193C">
              <w:rPr>
                <w:rFonts w:ascii="Times New Roman" w:hAnsi="Times New Roman" w:cs="Times New Roman"/>
                <w:sz w:val="20"/>
                <w:szCs w:val="20"/>
              </w:rPr>
              <w:t>, Dean, Faculty of Engineering</w:t>
            </w:r>
            <w:r w:rsidR="005D1FF6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&amp; Technology</w:t>
            </w:r>
            <w:r w:rsidR="00050295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Shoolini University, </w:t>
            </w:r>
            <w:r w:rsidR="005D1FF6" w:rsidRPr="002B193C">
              <w:rPr>
                <w:rFonts w:ascii="Times New Roman" w:hAnsi="Times New Roman" w:cs="Times New Roman"/>
                <w:sz w:val="20"/>
                <w:szCs w:val="20"/>
              </w:rPr>
              <w:t>Solan</w:t>
            </w:r>
          </w:p>
        </w:tc>
      </w:tr>
      <w:tr w:rsidR="00B64D57" w:rsidRPr="00800C6F" w14:paraId="724B2E1E" w14:textId="77777777" w:rsidTr="002B193C">
        <w:tc>
          <w:tcPr>
            <w:tcW w:w="2689" w:type="dxa"/>
            <w:vAlign w:val="center"/>
          </w:tcPr>
          <w:p w14:paraId="66577449" w14:textId="2AD174C7" w:rsidR="00B64D57" w:rsidRPr="00800C6F" w:rsidRDefault="005838F0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</w:t>
            </w:r>
            <w:r w:rsidR="00C77CF2">
              <w:rPr>
                <w:rFonts w:ascii="Times New Roman" w:hAnsi="Times New Roman" w:cs="Times New Roman"/>
              </w:rPr>
              <w:t>ordinator</w:t>
            </w:r>
            <w:r w:rsidR="00A52848">
              <w:rPr>
                <w:rFonts w:ascii="Times New Roman" w:hAnsi="Times New Roman" w:cs="Times New Roman"/>
              </w:rPr>
              <w:t>(s)</w:t>
            </w:r>
          </w:p>
        </w:tc>
        <w:tc>
          <w:tcPr>
            <w:tcW w:w="6327" w:type="dxa"/>
          </w:tcPr>
          <w:p w14:paraId="6AF1F258" w14:textId="77AD8DC5" w:rsidR="00C77CF2" w:rsidRPr="002B193C" w:rsidRDefault="00F92229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>. Bhaskar Goel, Head</w:t>
            </w:r>
            <w:r w:rsidR="00266CD7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26115B" w:rsidRPr="002B193C">
              <w:rPr>
                <w:rFonts w:ascii="Times New Roman" w:hAnsi="Times New Roman" w:cs="Times New Roman"/>
                <w:sz w:val="20"/>
                <w:szCs w:val="20"/>
              </w:rPr>
              <w:t>CE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>, Shoolini University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  <w:p w14:paraId="5EACF670" w14:textId="561CF2E2" w:rsidR="004F23AE" w:rsidRDefault="00F92229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>. Pankaj Vaidya</w:t>
            </w:r>
            <w:r w:rsidR="004F23AE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>Head</w:t>
            </w:r>
            <w:r w:rsidR="004F23AE" w:rsidRPr="002B193C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26115B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YSAICDS,</w:t>
            </w:r>
            <w:r w:rsidR="004F23AE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7CF2" w:rsidRPr="002B193C">
              <w:rPr>
                <w:rFonts w:ascii="Times New Roman" w:hAnsi="Times New Roman" w:cs="Times New Roman"/>
                <w:sz w:val="20"/>
                <w:szCs w:val="20"/>
              </w:rPr>
              <w:t>Shoolini University</w:t>
            </w:r>
          </w:p>
          <w:p w14:paraId="47421784" w14:textId="4199EC92" w:rsidR="00997E4D" w:rsidRPr="002B193C" w:rsidRDefault="00F92229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</w:t>
            </w:r>
            <w:r w:rsidR="00997E4D" w:rsidRPr="002B193C">
              <w:rPr>
                <w:rFonts w:ascii="Times New Roman" w:hAnsi="Times New Roman" w:cs="Times New Roman"/>
                <w:sz w:val="20"/>
                <w:szCs w:val="20"/>
              </w:rPr>
              <w:t>. S. S. Chandel, Director</w:t>
            </w:r>
            <w:r w:rsidR="003F3E4D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997E4D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CEEST, Shoolini University</w:t>
            </w:r>
          </w:p>
          <w:p w14:paraId="4414F015" w14:textId="49FEEC98" w:rsidR="00534178" w:rsidRPr="002B193C" w:rsidRDefault="00F92229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</w:t>
            </w:r>
            <w:r w:rsidR="004F23AE" w:rsidRPr="002B193C">
              <w:rPr>
                <w:rFonts w:ascii="Times New Roman" w:hAnsi="Times New Roman" w:cs="Times New Roman"/>
                <w:sz w:val="20"/>
                <w:szCs w:val="20"/>
              </w:rPr>
              <w:t>. M. S. Thakur, Professor,</w:t>
            </w:r>
            <w:r w:rsidR="0026115B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SCE,</w:t>
            </w:r>
            <w:r w:rsidR="004F23AE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Shoolini University</w:t>
            </w:r>
            <w:r w:rsidR="004F23AE" w:rsidRPr="002B193C">
              <w:rPr>
                <w:rFonts w:ascii="Times New Roman" w:hAnsi="Times New Roman" w:cs="Times New Roman"/>
                <w:sz w:val="20"/>
                <w:szCs w:val="20"/>
              </w:rPr>
              <w:tab/>
            </w:r>
          </w:p>
        </w:tc>
      </w:tr>
      <w:tr w:rsidR="00B64D57" w:rsidRPr="00800C6F" w14:paraId="5345454B" w14:textId="77777777" w:rsidTr="002B193C">
        <w:tc>
          <w:tcPr>
            <w:tcW w:w="2689" w:type="dxa"/>
            <w:vAlign w:val="center"/>
          </w:tcPr>
          <w:p w14:paraId="49352298" w14:textId="59DD5838" w:rsidR="00B64D57" w:rsidRPr="00800C6F" w:rsidRDefault="00A52848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ing Secretar</w:t>
            </w:r>
            <w:r w:rsidR="006F1DCB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6327" w:type="dxa"/>
          </w:tcPr>
          <w:p w14:paraId="09684816" w14:textId="77777777" w:rsidR="00224760" w:rsidRDefault="00224760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. Navsal Kumar, Assistant Professor, SCE, Shoolini University</w:t>
            </w:r>
          </w:p>
          <w:p w14:paraId="167CF810" w14:textId="167EBB5C" w:rsidR="0026790D" w:rsidRPr="002B193C" w:rsidRDefault="0026790D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proofErr w:type="spellStart"/>
            <w:r w:rsidRPr="002A7301">
              <w:rPr>
                <w:rFonts w:ascii="Times New Roman" w:hAnsi="Times New Roman" w:cs="Times New Roman"/>
                <w:sz w:val="20"/>
                <w:szCs w:val="20"/>
              </w:rPr>
              <w:t>Ravikant</w:t>
            </w:r>
            <w:proofErr w:type="spellEnd"/>
            <w:r w:rsidRPr="002A730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A06D57">
              <w:rPr>
                <w:rFonts w:ascii="Times New Roman" w:hAnsi="Times New Roman" w:cs="Times New Roman"/>
                <w:sz w:val="20"/>
                <w:szCs w:val="20"/>
              </w:rPr>
              <w:t>Associate Profess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06D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>YSAICDS, Shoolini University</w:t>
            </w:r>
          </w:p>
        </w:tc>
      </w:tr>
      <w:tr w:rsidR="00B64D57" w:rsidRPr="00800C6F" w14:paraId="0D9EA830" w14:textId="77777777" w:rsidTr="002B193C">
        <w:tc>
          <w:tcPr>
            <w:tcW w:w="2689" w:type="dxa"/>
            <w:vAlign w:val="center"/>
          </w:tcPr>
          <w:p w14:paraId="23803307" w14:textId="294991DC" w:rsidR="00B64D57" w:rsidRPr="00800C6F" w:rsidRDefault="002B193C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2B193C">
              <w:rPr>
                <w:rFonts w:ascii="Times New Roman" w:hAnsi="Times New Roman" w:cs="Times New Roman"/>
              </w:rPr>
              <w:t>Co-Organizing Secretaries</w:t>
            </w:r>
          </w:p>
        </w:tc>
        <w:tc>
          <w:tcPr>
            <w:tcW w:w="6327" w:type="dxa"/>
          </w:tcPr>
          <w:p w14:paraId="68AAB80F" w14:textId="3FB28DC7" w:rsidR="00534178" w:rsidRPr="002A7301" w:rsidRDefault="001E6F46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="00184647" w:rsidRPr="002A7301">
              <w:rPr>
                <w:rFonts w:ascii="Times New Roman" w:hAnsi="Times New Roman" w:cs="Times New Roman"/>
                <w:sz w:val="20"/>
                <w:szCs w:val="20"/>
              </w:rPr>
              <w:t>Robin Thakur, Ass</w:t>
            </w:r>
            <w:r w:rsidR="00A856B8">
              <w:rPr>
                <w:rFonts w:ascii="Times New Roman" w:hAnsi="Times New Roman" w:cs="Times New Roman"/>
                <w:sz w:val="20"/>
                <w:szCs w:val="20"/>
              </w:rPr>
              <w:t>ociate</w:t>
            </w:r>
            <w:r w:rsidR="00184647" w:rsidRPr="002A7301">
              <w:rPr>
                <w:rFonts w:ascii="Times New Roman" w:hAnsi="Times New Roman" w:cs="Times New Roman"/>
                <w:sz w:val="20"/>
                <w:szCs w:val="20"/>
              </w:rPr>
              <w:t xml:space="preserve"> Professor, SCE, Shoolini University</w:t>
            </w:r>
          </w:p>
          <w:p w14:paraId="4B4F6A5C" w14:textId="77777777" w:rsidR="00184647" w:rsidRPr="002A7301" w:rsidRDefault="00184647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>Dr. Ashwani Sharma</w:t>
            </w:r>
            <w:r w:rsidR="0091368A" w:rsidRPr="002A7301">
              <w:rPr>
                <w:rFonts w:ascii="Times New Roman" w:hAnsi="Times New Roman" w:cs="Times New Roman"/>
                <w:sz w:val="20"/>
                <w:szCs w:val="20"/>
              </w:rPr>
              <w:t>, Assistant Professor, SCE, Shoolini University</w:t>
            </w:r>
          </w:p>
          <w:p w14:paraId="393EBCD6" w14:textId="77777777" w:rsidR="0091368A" w:rsidRDefault="0091368A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 xml:space="preserve">Dr. </w:t>
            </w:r>
            <w:r w:rsidR="001F76E2" w:rsidRPr="002A7301">
              <w:rPr>
                <w:rFonts w:ascii="Times New Roman" w:hAnsi="Times New Roman" w:cs="Times New Roman"/>
                <w:sz w:val="20"/>
                <w:szCs w:val="20"/>
              </w:rPr>
              <w:t xml:space="preserve">Gaurav Gupta, </w:t>
            </w:r>
            <w:r w:rsidR="00A06D57" w:rsidRPr="00A06D57">
              <w:rPr>
                <w:rFonts w:ascii="Times New Roman" w:hAnsi="Times New Roman" w:cs="Times New Roman"/>
                <w:sz w:val="20"/>
                <w:szCs w:val="20"/>
              </w:rPr>
              <w:t>Associate Professor</w:t>
            </w:r>
            <w:r w:rsidR="00A06D57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06D57" w:rsidRPr="00A06D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>YSAICDS, Shoolini University</w:t>
            </w:r>
          </w:p>
          <w:p w14:paraId="083252C9" w14:textId="193419DA" w:rsidR="00A856B8" w:rsidRPr="00930810" w:rsidRDefault="00A856B8" w:rsidP="002343BC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A856B8">
              <w:rPr>
                <w:rFonts w:ascii="Times New Roman" w:hAnsi="Times New Roman" w:cs="Times New Roman"/>
                <w:sz w:val="20"/>
                <w:szCs w:val="20"/>
              </w:rPr>
              <w:t xml:space="preserve">Dr. Neeraj </w:t>
            </w:r>
            <w:proofErr w:type="spellStart"/>
            <w:r w:rsidRPr="00A856B8">
              <w:rPr>
                <w:rFonts w:ascii="Times New Roman" w:hAnsi="Times New Roman" w:cs="Times New Roman"/>
                <w:sz w:val="20"/>
                <w:szCs w:val="20"/>
              </w:rPr>
              <w:t>Gandotra</w:t>
            </w:r>
            <w:proofErr w:type="spellEnd"/>
            <w:r w:rsidRPr="00A856B8">
              <w:rPr>
                <w:rFonts w:ascii="Times New Roman" w:hAnsi="Times New Roman" w:cs="Times New Roman"/>
                <w:sz w:val="20"/>
                <w:szCs w:val="20"/>
              </w:rPr>
              <w:t xml:space="preserve">, Associate </w:t>
            </w:r>
            <w:r w:rsidRPr="00A06D57">
              <w:rPr>
                <w:rFonts w:ascii="Times New Roman" w:hAnsi="Times New Roman" w:cs="Times New Roman"/>
                <w:sz w:val="20"/>
                <w:szCs w:val="20"/>
              </w:rPr>
              <w:t>Professo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06D5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A7301">
              <w:rPr>
                <w:rFonts w:ascii="Times New Roman" w:hAnsi="Times New Roman" w:cs="Times New Roman"/>
                <w:sz w:val="20"/>
                <w:szCs w:val="20"/>
              </w:rPr>
              <w:t>YSAICDS, Shoolini University</w:t>
            </w:r>
          </w:p>
        </w:tc>
      </w:tr>
    </w:tbl>
    <w:p w14:paraId="073A0052" w14:textId="65D634D6" w:rsidR="00E52FCC" w:rsidRDefault="00E52FCC">
      <w:pPr>
        <w:rPr>
          <w:rFonts w:ascii="Times New Roman" w:hAnsi="Times New Roman" w:cs="Times New Roman"/>
        </w:rPr>
      </w:pPr>
    </w:p>
    <w:sectPr w:rsidR="00E52F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SwMDW1tDAwMLBU0lEKTi0uzszPAykwNKkFAAzsjbctAAAA"/>
  </w:docVars>
  <w:rsids>
    <w:rsidRoot w:val="00626A42"/>
    <w:rsid w:val="000168C6"/>
    <w:rsid w:val="00025E1D"/>
    <w:rsid w:val="000356DD"/>
    <w:rsid w:val="00050295"/>
    <w:rsid w:val="0006732A"/>
    <w:rsid w:val="00071498"/>
    <w:rsid w:val="00090371"/>
    <w:rsid w:val="000941F7"/>
    <w:rsid w:val="000956CE"/>
    <w:rsid w:val="000A3FE5"/>
    <w:rsid w:val="000B097E"/>
    <w:rsid w:val="000B1231"/>
    <w:rsid w:val="000D50B2"/>
    <w:rsid w:val="000E061D"/>
    <w:rsid w:val="000F7D77"/>
    <w:rsid w:val="00113D29"/>
    <w:rsid w:val="00135B04"/>
    <w:rsid w:val="00136406"/>
    <w:rsid w:val="001435B4"/>
    <w:rsid w:val="001451E0"/>
    <w:rsid w:val="001561BB"/>
    <w:rsid w:val="00156808"/>
    <w:rsid w:val="00176B12"/>
    <w:rsid w:val="0018268E"/>
    <w:rsid w:val="00183D45"/>
    <w:rsid w:val="00184647"/>
    <w:rsid w:val="00193DF6"/>
    <w:rsid w:val="001C20AE"/>
    <w:rsid w:val="001C7C05"/>
    <w:rsid w:val="001D7C98"/>
    <w:rsid w:val="001E6F46"/>
    <w:rsid w:val="001F163B"/>
    <w:rsid w:val="001F219C"/>
    <w:rsid w:val="001F76E2"/>
    <w:rsid w:val="0021212E"/>
    <w:rsid w:val="00212375"/>
    <w:rsid w:val="002163E0"/>
    <w:rsid w:val="002231F4"/>
    <w:rsid w:val="00224760"/>
    <w:rsid w:val="00227F5B"/>
    <w:rsid w:val="002343BC"/>
    <w:rsid w:val="00247188"/>
    <w:rsid w:val="0025178A"/>
    <w:rsid w:val="0026115B"/>
    <w:rsid w:val="00262335"/>
    <w:rsid w:val="00266CD7"/>
    <w:rsid w:val="0026790D"/>
    <w:rsid w:val="002748A7"/>
    <w:rsid w:val="002756C1"/>
    <w:rsid w:val="00280C4C"/>
    <w:rsid w:val="002A7301"/>
    <w:rsid w:val="002B193C"/>
    <w:rsid w:val="002B331E"/>
    <w:rsid w:val="002B452E"/>
    <w:rsid w:val="002C45C7"/>
    <w:rsid w:val="002D36DB"/>
    <w:rsid w:val="002F28DC"/>
    <w:rsid w:val="002F37C4"/>
    <w:rsid w:val="002F4A90"/>
    <w:rsid w:val="00302BE2"/>
    <w:rsid w:val="00303AF8"/>
    <w:rsid w:val="00344D0F"/>
    <w:rsid w:val="00347B36"/>
    <w:rsid w:val="003642FD"/>
    <w:rsid w:val="00373F80"/>
    <w:rsid w:val="003813A8"/>
    <w:rsid w:val="00384981"/>
    <w:rsid w:val="003870BC"/>
    <w:rsid w:val="003A5E3F"/>
    <w:rsid w:val="003A6051"/>
    <w:rsid w:val="003D58EB"/>
    <w:rsid w:val="003F3E4D"/>
    <w:rsid w:val="00404A55"/>
    <w:rsid w:val="00431D35"/>
    <w:rsid w:val="00432CD6"/>
    <w:rsid w:val="00434144"/>
    <w:rsid w:val="00436BBB"/>
    <w:rsid w:val="0045187D"/>
    <w:rsid w:val="00462686"/>
    <w:rsid w:val="0048408C"/>
    <w:rsid w:val="00495BF6"/>
    <w:rsid w:val="004C3585"/>
    <w:rsid w:val="004E34CB"/>
    <w:rsid w:val="004E707D"/>
    <w:rsid w:val="004F23AE"/>
    <w:rsid w:val="005001F9"/>
    <w:rsid w:val="00514F1A"/>
    <w:rsid w:val="00531983"/>
    <w:rsid w:val="00534178"/>
    <w:rsid w:val="00536FE0"/>
    <w:rsid w:val="00546460"/>
    <w:rsid w:val="00555287"/>
    <w:rsid w:val="00560FBA"/>
    <w:rsid w:val="005838F0"/>
    <w:rsid w:val="00583C0B"/>
    <w:rsid w:val="005844F4"/>
    <w:rsid w:val="005C1462"/>
    <w:rsid w:val="005D1FF6"/>
    <w:rsid w:val="00615029"/>
    <w:rsid w:val="006171D8"/>
    <w:rsid w:val="00623F79"/>
    <w:rsid w:val="00626A42"/>
    <w:rsid w:val="00631C96"/>
    <w:rsid w:val="00632FAB"/>
    <w:rsid w:val="0064103A"/>
    <w:rsid w:val="0065066F"/>
    <w:rsid w:val="0065644C"/>
    <w:rsid w:val="006817B5"/>
    <w:rsid w:val="006900FB"/>
    <w:rsid w:val="006909FF"/>
    <w:rsid w:val="006A26E7"/>
    <w:rsid w:val="006A2E9D"/>
    <w:rsid w:val="006A723C"/>
    <w:rsid w:val="006A7787"/>
    <w:rsid w:val="006D2ACC"/>
    <w:rsid w:val="006D72C2"/>
    <w:rsid w:val="006E3472"/>
    <w:rsid w:val="006E4B32"/>
    <w:rsid w:val="006F1DCB"/>
    <w:rsid w:val="006F64AA"/>
    <w:rsid w:val="00704F74"/>
    <w:rsid w:val="0071322B"/>
    <w:rsid w:val="0072410A"/>
    <w:rsid w:val="00730F76"/>
    <w:rsid w:val="00744C9E"/>
    <w:rsid w:val="00761BF0"/>
    <w:rsid w:val="007776F0"/>
    <w:rsid w:val="007A150A"/>
    <w:rsid w:val="007B73CF"/>
    <w:rsid w:val="007B7A35"/>
    <w:rsid w:val="007C309E"/>
    <w:rsid w:val="007C79F0"/>
    <w:rsid w:val="007D4CF3"/>
    <w:rsid w:val="00800C6F"/>
    <w:rsid w:val="00801160"/>
    <w:rsid w:val="008245D8"/>
    <w:rsid w:val="00832936"/>
    <w:rsid w:val="00835923"/>
    <w:rsid w:val="0084186D"/>
    <w:rsid w:val="0087134A"/>
    <w:rsid w:val="00876AE6"/>
    <w:rsid w:val="00890250"/>
    <w:rsid w:val="008B0884"/>
    <w:rsid w:val="008D5602"/>
    <w:rsid w:val="0091368A"/>
    <w:rsid w:val="00930810"/>
    <w:rsid w:val="00955687"/>
    <w:rsid w:val="0095613D"/>
    <w:rsid w:val="00963D14"/>
    <w:rsid w:val="00975A57"/>
    <w:rsid w:val="00985AA7"/>
    <w:rsid w:val="00987CBE"/>
    <w:rsid w:val="00995E81"/>
    <w:rsid w:val="00996C09"/>
    <w:rsid w:val="00997E4D"/>
    <w:rsid w:val="009B05CE"/>
    <w:rsid w:val="009C4F89"/>
    <w:rsid w:val="009F0CE1"/>
    <w:rsid w:val="009F1B28"/>
    <w:rsid w:val="00A06D57"/>
    <w:rsid w:val="00A4162E"/>
    <w:rsid w:val="00A52848"/>
    <w:rsid w:val="00A57454"/>
    <w:rsid w:val="00A65634"/>
    <w:rsid w:val="00A70693"/>
    <w:rsid w:val="00A757C9"/>
    <w:rsid w:val="00A856B8"/>
    <w:rsid w:val="00A939BF"/>
    <w:rsid w:val="00AA00C5"/>
    <w:rsid w:val="00AC1E1E"/>
    <w:rsid w:val="00AC782D"/>
    <w:rsid w:val="00AD2D34"/>
    <w:rsid w:val="00AE12CF"/>
    <w:rsid w:val="00B22040"/>
    <w:rsid w:val="00B262EA"/>
    <w:rsid w:val="00B26AD5"/>
    <w:rsid w:val="00B427B5"/>
    <w:rsid w:val="00B46227"/>
    <w:rsid w:val="00B527DC"/>
    <w:rsid w:val="00B55836"/>
    <w:rsid w:val="00B64D57"/>
    <w:rsid w:val="00B672EB"/>
    <w:rsid w:val="00B936BF"/>
    <w:rsid w:val="00BA11CC"/>
    <w:rsid w:val="00BC0AA8"/>
    <w:rsid w:val="00BE7670"/>
    <w:rsid w:val="00BE784A"/>
    <w:rsid w:val="00BF2623"/>
    <w:rsid w:val="00C317EE"/>
    <w:rsid w:val="00C4489D"/>
    <w:rsid w:val="00C648A7"/>
    <w:rsid w:val="00C66C22"/>
    <w:rsid w:val="00C66D98"/>
    <w:rsid w:val="00C77CF2"/>
    <w:rsid w:val="00C90FD5"/>
    <w:rsid w:val="00C922CA"/>
    <w:rsid w:val="00CC14C2"/>
    <w:rsid w:val="00CE635A"/>
    <w:rsid w:val="00CE7CAE"/>
    <w:rsid w:val="00CF49D9"/>
    <w:rsid w:val="00D14B3A"/>
    <w:rsid w:val="00D44089"/>
    <w:rsid w:val="00D45B73"/>
    <w:rsid w:val="00D47963"/>
    <w:rsid w:val="00D7126A"/>
    <w:rsid w:val="00D74E10"/>
    <w:rsid w:val="00D7756C"/>
    <w:rsid w:val="00DC46CC"/>
    <w:rsid w:val="00DD1887"/>
    <w:rsid w:val="00DD7F49"/>
    <w:rsid w:val="00DF2529"/>
    <w:rsid w:val="00E11293"/>
    <w:rsid w:val="00E160C4"/>
    <w:rsid w:val="00E34EED"/>
    <w:rsid w:val="00E43600"/>
    <w:rsid w:val="00E45C28"/>
    <w:rsid w:val="00E52FCC"/>
    <w:rsid w:val="00E75776"/>
    <w:rsid w:val="00E76F06"/>
    <w:rsid w:val="00E83512"/>
    <w:rsid w:val="00EA3398"/>
    <w:rsid w:val="00EB68F2"/>
    <w:rsid w:val="00EC2987"/>
    <w:rsid w:val="00EC628D"/>
    <w:rsid w:val="00ED1371"/>
    <w:rsid w:val="00F32773"/>
    <w:rsid w:val="00F357B0"/>
    <w:rsid w:val="00F71EED"/>
    <w:rsid w:val="00F720FE"/>
    <w:rsid w:val="00F76FB5"/>
    <w:rsid w:val="00F92229"/>
    <w:rsid w:val="00FA11FF"/>
    <w:rsid w:val="00FB2304"/>
    <w:rsid w:val="00FB2F04"/>
    <w:rsid w:val="00FB6193"/>
    <w:rsid w:val="00FB7DC8"/>
    <w:rsid w:val="00FE7A7F"/>
    <w:rsid w:val="00FF3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FDAD2"/>
  <w15:chartTrackingRefBased/>
  <w15:docId w15:val="{61C234F0-4051-42BF-9D4A-485BC4A50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D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1</TotalTime>
  <Pages>1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Navsal Kumar SU1030</cp:lastModifiedBy>
  <cp:revision>238</cp:revision>
  <cp:lastPrinted>2023-02-13T04:25:00Z</cp:lastPrinted>
  <dcterms:created xsi:type="dcterms:W3CDTF">2022-12-20T14:58:00Z</dcterms:created>
  <dcterms:modified xsi:type="dcterms:W3CDTF">2023-03-01T10:27:00Z</dcterms:modified>
</cp:coreProperties>
</file>